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w:t>
      </w:r>
      <w:r>
        <w:t xml:space="preserve"> </w:t>
      </w:r>
      <w:r>
        <w:t xml:space="preserve">New</w:t>
      </w:r>
      <w:r>
        <w:t xml:space="preserve"> </w:t>
      </w:r>
      <w:r>
        <w:t xml:space="preserve">Zealand</w:t>
      </w:r>
      <w:r>
        <w:t xml:space="preserve"> </w:t>
      </w:r>
      <w:r>
        <w:t xml:space="preserve">Auckland</w:t>
      </w:r>
    </w:p>
    <w:bookmarkStart w:id="24" w:name="X66170c0f4e4f4762dd86243e68ea33c57d68dba"/>
    <w:p>
      <w:pPr>
        <w:pStyle w:val="Heading1"/>
      </w:pPr>
      <w:r>
        <w:t xml:space="preserve">Cover Letter for Police Officer Position in New Zealand Auckland</w:t>
      </w:r>
    </w:p>
    <w:p>
      <w:pPr>
        <w:pStyle w:val="FirstParagraph"/>
      </w:pPr>
      <w:r>
        <w:t xml:space="preserve">Dear [Hiring Manager's Name],</w:t>
      </w:r>
    </w:p>
    <w:p>
      <w:pPr>
        <w:pStyle w:val="BodyText"/>
      </w:pPr>
      <w:r>
        <w:t xml:space="preserve">I am writing to express my sincere interest in the Police Officer position within the New Zealand Auckland region. As a dedicated and motivated individual with a strong commitment to public service, I am eager to contribute my skills, experience, and passion for community safety to the Auckland Police Force. This opportunity represents an ideal alignment of my professional aspirations with the values of integrity, service, and excellence that define policing in New Zealand.</w:t>
      </w:r>
    </w:p>
    <w:p>
      <w:pPr>
        <w:pStyle w:val="BodyText"/>
      </w:pPr>
      <w:r>
        <w:t xml:space="preserve">As a Police Officer in New Zealand Auckland, I understand the unique challenges and responsibilities that come with protecting a diverse and dynamic community. The role requires not only physical and mental resilience but also a deep empathy for the people we serve. My background in law enforcement, combined with my commitment to upholding the rule of law, makes me well-suited to thrive in this environment. I am particularly drawn to the Auckland Police Force’s mission of fostering trust between officers and the communities they serve, as this is a cornerstone of effective policing.</w:t>
      </w:r>
    </w:p>
    <w:bookmarkStart w:id="20" w:name="why-new-zealand-auckland"/>
    <w:p>
      <w:pPr>
        <w:pStyle w:val="Heading2"/>
      </w:pPr>
      <w:r>
        <w:t xml:space="preserve">Why New Zealand Auckland?</w:t>
      </w:r>
    </w:p>
    <w:p>
      <w:pPr>
        <w:pStyle w:val="FirstParagraph"/>
      </w:pPr>
      <w:r>
        <w:t xml:space="preserve">New Zealand Auckland is a vibrant hub of culture, innovation, and community spirit. As one of the largest cities in the Southern Hemisphere, it presents a unique blend of urban challenges and opportunities for meaningful engagement with residents. The Police Officer role here demands adaptability, cultural sensitivity, and a proactive approach to addressing both local and global issues such as crime prevention, emergency response, and community development. I am deeply inspired by the values that underpin policing in New Zealand—particularly the emphasis on partnership, transparency, and respect for all individuals.</w:t>
      </w:r>
    </w:p>
    <w:p>
      <w:pPr>
        <w:pStyle w:val="BodyText"/>
      </w:pPr>
      <w:r>
        <w:t xml:space="preserve">Having studied the Auckland Police Force’s initiatives in areas such as youth engagement, mental health support, and road safety campaigns, I am impressed by their holistic approach to public safety. I believe my experience working in similar environments has equipped me with the tools to contribute effectively to these efforts. My ability to communicate clearly, think critically under pressure, and collaborate with diverse groups aligns closely with the expectations of a Police Officer in New Zealand Auckland.</w:t>
      </w:r>
    </w:p>
    <w:bookmarkEnd w:id="20"/>
    <w:bookmarkStart w:id="21" w:name="X5b34a8cdaf1fd6c59d62e0a98ea0889e79095b4"/>
    <w:p>
      <w:pPr>
        <w:pStyle w:val="Heading2"/>
      </w:pPr>
      <w:r>
        <w:t xml:space="preserve">Professional Background and Qualifications</w:t>
      </w:r>
    </w:p>
    <w:p>
      <w:pPr>
        <w:pStyle w:val="FirstParagraph"/>
      </w:pPr>
      <w:r>
        <w:t xml:space="preserve">I hold a [insert relevant degree or certification, e.g., Bachelor of Criminal Justice] and have completed specialized training in areas such as [mention specific skills, e.g., conflict resolution, first aid, use of force]. My previous roles as a Police Officer in [previous location] have allowed me to develop essential competencies including community policing, investigative techniques, and crisis management. I am particularly proud of my work in [specific achievement or project], which reinforced my dedication to making a positive impact through service.</w:t>
      </w:r>
    </w:p>
    <w:p>
      <w:pPr>
        <w:pStyle w:val="BodyText"/>
      </w:pPr>
      <w:r>
        <w:t xml:space="preserve">In addition to my technical skills, I bring a strong sense of ethics and accountability. As a Police Officer in New Zealand Auckland, I understand that every interaction with the public shapes the perception of law enforcement. I am committed to maintaining the highest standards of professionalism and ensuring that my actions reflect the values of fairness, compassion, and justice.</w:t>
      </w:r>
    </w:p>
    <w:bookmarkEnd w:id="21"/>
    <w:bookmarkStart w:id="22" w:name="why-me"/>
    <w:p>
      <w:pPr>
        <w:pStyle w:val="Heading2"/>
      </w:pPr>
      <w:r>
        <w:t xml:space="preserve">Why Me?</w:t>
      </w:r>
    </w:p>
    <w:p>
      <w:pPr>
        <w:pStyle w:val="FirstParagraph"/>
      </w:pPr>
      <w:r>
        <w:t xml:space="preserve">What sets me apart is my unwavering commitment to community safety and my ability to connect with people from all walks of life. I have worked extensively in multicultural environments, where I learned the importance of cultural competence and active listening. These skills are critical for building trust in a city like Auckland, which thrives on its diversity. My experience has also honed my problem-solving abilities, enabling me to respond effectively to complex situations while prioritizing the well-being of individuals and communities.</w:t>
      </w:r>
    </w:p>
    <w:p>
      <w:pPr>
        <w:pStyle w:val="BodyText"/>
      </w:pPr>
      <w:r>
        <w:t xml:space="preserve">I am also passionate about continuous learning and professional growth. I have participated in workshops on de-escalation techniques, trauma-informed policing, and digital evidence management—skills that are directly applicable to the modern challenges faced by police officers in New Zealand Auckland. My proactive approach to development ensures that I remain adaptable and prepared for the evolving demands of the role.</w:t>
      </w:r>
    </w:p>
    <w:bookmarkEnd w:id="22"/>
    <w:bookmarkStart w:id="23" w:name="conclusion"/>
    <w:p>
      <w:pPr>
        <w:pStyle w:val="Heading2"/>
      </w:pPr>
      <w:r>
        <w:t xml:space="preserve">Conclusion</w:t>
      </w:r>
    </w:p>
    <w:p>
      <w:pPr>
        <w:pStyle w:val="FirstParagraph"/>
      </w:pPr>
      <w:r>
        <w:t xml:space="preserve">Joining the Auckland Police Force would be a privilege and an honor. I am confident that my experience, values, and enthusiasm for public service make me a strong candidate for this position. I am eager to bring my skills to a team that prioritizes community well-being and professional excellence. Thank you for considering my application. I look forward to the opportunity to discuss how I can contribute to the safety and prosperity of New Zealand Aucklan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 New Zealand Auckland</dc:title>
  <dc:creator/>
  <dc:language>en</dc:language>
  <cp:keywords/>
  <dcterms:created xsi:type="dcterms:W3CDTF">2026-07-24T17:29:56Z</dcterms:created>
  <dcterms:modified xsi:type="dcterms:W3CDTF">2026-07-24T17:29:56Z</dcterms:modified>
</cp:coreProperties>
</file>

<file path=docProps/custom.xml><?xml version="1.0" encoding="utf-8"?>
<Properties xmlns="http://schemas.openxmlformats.org/officeDocument/2006/custom-properties" xmlns:vt="http://schemas.openxmlformats.org/officeDocument/2006/docPropsVTypes"/>
</file>